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3C28B4B0" w14:textId="7109377E" w:rsidR="006B1E84" w:rsidRPr="006B1E84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Pr="006B1E84">
          <w:rPr>
            <w:rStyle w:val="Hyperlink"/>
          </w:rPr>
          <w:t>https://judge.softuni.org/Contests/4427</w:t>
        </w:r>
      </w:hyperlink>
    </w:p>
    <w:p w14:paraId="0D098D31" w14:textId="3AEF2F2E" w:rsidR="00EE3004" w:rsidRDefault="0061382B" w:rsidP="00EE3004">
      <w:pPr>
        <w:pStyle w:val="Heading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>Reads an integer number from the console</w:t>
      </w:r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77777777" w:rsidR="001C21EA" w:rsidRPr="000237A0" w:rsidRDefault="001C21EA" w:rsidP="001C21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Heading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>elements in the given array</w:t>
      </w:r>
    </w:p>
    <w:p w14:paraId="5C6CE384" w14:textId="77777777" w:rsidR="00E67CFF" w:rsidRPr="000237A0" w:rsidRDefault="00E67CFF" w:rsidP="00E67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Heading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>from the console</w:t>
      </w:r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Store the numbers in the array of integers</w:t>
      </w:r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Reverse the numbers in the array</w:t>
      </w:r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77777777" w:rsidR="00D73EC5" w:rsidRPr="000237A0" w:rsidRDefault="00D73EC5" w:rsidP="00D73EC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Heading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>alculates the difference between the sum of the even and the sum of the odd numbers in an array</w:t>
      </w:r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Print the difference</w:t>
      </w:r>
    </w:p>
    <w:p w14:paraId="39A0D4B2" w14:textId="77777777" w:rsidR="00420537" w:rsidRPr="000237A0" w:rsidRDefault="00420537" w:rsidP="0042053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0DA7762" w14:textId="6B8A177D" w:rsidR="00420537" w:rsidRDefault="00E0304D" w:rsidP="00C14A4B">
      <w:pPr>
        <w:pStyle w:val="Heading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Read </w:t>
      </w:r>
      <w:r w:rsidRPr="007C3435">
        <w:rPr>
          <w:b/>
          <w:bCs/>
        </w:rPr>
        <w:t xml:space="preserve">two arrays </w:t>
      </w:r>
      <w:r w:rsidR="001059DE" w:rsidRPr="007C3435">
        <w:rPr>
          <w:b/>
          <w:bCs/>
        </w:rPr>
        <w:t>with the same length</w:t>
      </w:r>
      <w:r w:rsidR="001059DE">
        <w:t xml:space="preserve"> </w:t>
      </w:r>
      <w:r>
        <w:t>from the console</w:t>
      </w:r>
    </w:p>
    <w:p w14:paraId="40B5E61D" w14:textId="4A380271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>
        <w:t>Check</w:t>
      </w:r>
      <w:r w:rsidRPr="0035798E">
        <w:t xml:space="preserve"> whether they are identical or not</w:t>
      </w:r>
    </w:p>
    <w:p w14:paraId="2322A7E2" w14:textId="3D896557" w:rsidR="00E0304D" w:rsidRPr="00E0304D" w:rsidRDefault="00E0304D" w:rsidP="00E0304D">
      <w:pPr>
        <w:pStyle w:val="ListParagraph"/>
        <w:numPr>
          <w:ilvl w:val="1"/>
          <w:numId w:val="34"/>
        </w:numPr>
        <w:rPr>
          <w:vertAlign w:val="subscript"/>
          <w:lang w:val="bg-BG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47638D0C" w:rsidR="00E0304D" w:rsidRPr="00E0304D" w:rsidRDefault="00E0304D" w:rsidP="00E0304D">
      <w:pPr>
        <w:pStyle w:val="ListParagraph"/>
        <w:numPr>
          <w:ilvl w:val="1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Default="00E0304D" w:rsidP="00E0304D">
      <w:pPr>
        <w:ind w:left="426"/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62303A3" w14:textId="77777777" w:rsidR="00FF0197" w:rsidRPr="00E0304D" w:rsidRDefault="00FF0197" w:rsidP="00E0304D">
      <w:pPr>
        <w:ind w:left="426"/>
        <w:rPr>
          <w:vertAlign w:val="subscript"/>
          <w:lang w:val="bg-BG"/>
        </w:rPr>
      </w:pPr>
    </w:p>
    <w:p w14:paraId="58EE5149" w14:textId="77777777" w:rsidR="00C14A4B" w:rsidRPr="000237A0" w:rsidRDefault="00C14A4B" w:rsidP="00C14A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06E036BA" w14:textId="733A1801" w:rsidR="007C3435" w:rsidRDefault="007C3435" w:rsidP="007C3435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ListParagraph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14:paraId="2B1B4447" w14:textId="25066F02" w:rsidR="007C3435" w:rsidRPr="007C3435" w:rsidRDefault="007C3435" w:rsidP="007C3435">
      <w:pPr>
        <w:pStyle w:val="ListParagraph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separated</w:t>
      </w:r>
    </w:p>
    <w:p w14:paraId="4F20CE22" w14:textId="77777777" w:rsidR="007C3435" w:rsidRPr="00EF0F1B" w:rsidRDefault="007C3435" w:rsidP="007C3435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1D6489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6E1AE" w14:textId="77777777" w:rsidR="001D6489" w:rsidRDefault="001D6489" w:rsidP="008068A2">
      <w:pPr>
        <w:spacing w:after="0" w:line="240" w:lineRule="auto"/>
      </w:pPr>
      <w:r>
        <w:separator/>
      </w:r>
    </w:p>
  </w:endnote>
  <w:endnote w:type="continuationSeparator" w:id="0">
    <w:p w14:paraId="08CA869B" w14:textId="77777777" w:rsidR="001D6489" w:rsidRDefault="001D64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B598D" w14:textId="77777777" w:rsidR="001D6489" w:rsidRDefault="001D6489" w:rsidP="008068A2">
      <w:pPr>
        <w:spacing w:after="0" w:line="240" w:lineRule="auto"/>
      </w:pPr>
      <w:r>
        <w:separator/>
      </w:r>
    </w:p>
  </w:footnote>
  <w:footnote w:type="continuationSeparator" w:id="0">
    <w:p w14:paraId="77582108" w14:textId="77777777" w:rsidR="001D6489" w:rsidRDefault="001D64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5"/>
  </w:num>
  <w:num w:numId="4" w16cid:durableId="1932423178">
    <w:abstractNumId w:val="5"/>
  </w:num>
  <w:num w:numId="5" w16cid:durableId="559171016">
    <w:abstractNumId w:val="32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2"/>
  </w:num>
  <w:num w:numId="10" w16cid:durableId="1176576039">
    <w:abstractNumId w:val="24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4"/>
  </w:num>
  <w:num w:numId="17" w16cid:durableId="1315138917">
    <w:abstractNumId w:val="3"/>
  </w:num>
  <w:num w:numId="18" w16cid:durableId="1919516312">
    <w:abstractNumId w:val="26"/>
  </w:num>
  <w:num w:numId="19" w16cid:durableId="912468081">
    <w:abstractNumId w:val="19"/>
  </w:num>
  <w:num w:numId="20" w16cid:durableId="934174029">
    <w:abstractNumId w:val="23"/>
  </w:num>
  <w:num w:numId="21" w16cid:durableId="2086221016">
    <w:abstractNumId w:val="33"/>
  </w:num>
  <w:num w:numId="22" w16cid:durableId="1394037004">
    <w:abstractNumId w:val="27"/>
  </w:num>
  <w:num w:numId="23" w16cid:durableId="501699613">
    <w:abstractNumId w:val="9"/>
  </w:num>
  <w:num w:numId="24" w16cid:durableId="1606036782">
    <w:abstractNumId w:val="21"/>
  </w:num>
  <w:num w:numId="25" w16cid:durableId="58675484">
    <w:abstractNumId w:val="12"/>
  </w:num>
  <w:num w:numId="26" w16cid:durableId="51315317">
    <w:abstractNumId w:val="30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5"/>
  </w:num>
  <w:num w:numId="30" w16cid:durableId="55474395">
    <w:abstractNumId w:val="15"/>
  </w:num>
  <w:num w:numId="31" w16cid:durableId="1285161276">
    <w:abstractNumId w:val="36"/>
  </w:num>
  <w:num w:numId="32" w16cid:durableId="501235742">
    <w:abstractNumId w:val="29"/>
  </w:num>
  <w:num w:numId="33" w16cid:durableId="1077364593">
    <w:abstractNumId w:val="31"/>
  </w:num>
  <w:num w:numId="34" w16cid:durableId="1691833812">
    <w:abstractNumId w:val="28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0"/>
  </w:num>
  <w:num w:numId="38" w16cid:durableId="66088625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qgUAE8UT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5EEA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D6489"/>
    <w:rsid w:val="001E1161"/>
    <w:rsid w:val="001E3FEF"/>
    <w:rsid w:val="001E4FFD"/>
    <w:rsid w:val="00202683"/>
    <w:rsid w:val="00215FCE"/>
    <w:rsid w:val="00221BFB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3928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019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27/Array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1</TotalTime>
  <Pages>3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miliya Kirina</cp:lastModifiedBy>
  <cp:revision>77</cp:revision>
  <cp:lastPrinted>2015-10-26T22:35:00Z</cp:lastPrinted>
  <dcterms:created xsi:type="dcterms:W3CDTF">2019-11-12T12:29:00Z</dcterms:created>
  <dcterms:modified xsi:type="dcterms:W3CDTF">2024-02-14T12:2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